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74A6AD" w14:textId="77777777" w:rsidR="00897DF2" w:rsidRDefault="00554E5B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noProof/>
          <w:sz w:val="32"/>
          <w:szCs w:val="32"/>
          <w:lang w:eastAsia="en-US" w:bidi="en-US"/>
        </w:rPr>
      </w:pPr>
      <w:bookmarkStart w:id="0" w:name="_GoBack"/>
      <w:bookmarkEnd w:id="0"/>
      <w:r w:rsidRPr="00897DF2">
        <w:rPr>
          <w:rFonts w:eastAsia="Arial"/>
          <w:b/>
          <w:noProof/>
          <w:sz w:val="32"/>
          <w:szCs w:val="32"/>
          <w:lang w:eastAsia="en-US" w:bidi="en-US"/>
        </w:rPr>
        <w:t xml:space="preserve">SHAREHOLDERS RESOLUTION OF </w:t>
      </w:r>
    </w:p>
    <w:p w14:paraId="6198F133" w14:textId="5A7A5DFD" w:rsidR="00031A5A" w:rsidRPr="00897DF2" w:rsidRDefault="00554E5B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noProof/>
          <w:sz w:val="32"/>
          <w:szCs w:val="32"/>
          <w:lang w:eastAsia="en-US" w:bidi="en-US"/>
        </w:rPr>
      </w:pPr>
      <w:r w:rsidRPr="00897DF2">
        <w:rPr>
          <w:rFonts w:eastAsia="Arial"/>
          <w:b/>
          <w:noProof/>
          <w:sz w:val="32"/>
          <w:szCs w:val="32"/>
          <w:lang w:eastAsia="en-US" w:bidi="en-US"/>
        </w:rPr>
        <w:t>[YOUR COMPANY NAME]</w:t>
      </w:r>
    </w:p>
    <w:p w14:paraId="6198F134" w14:textId="77777777" w:rsidR="00031A5A" w:rsidRPr="00897DF2" w:rsidRDefault="00031A5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noProof/>
          <w:lang w:eastAsia="en-US" w:bidi="en-US"/>
        </w:rPr>
      </w:pPr>
    </w:p>
    <w:p w14:paraId="6198F137" w14:textId="77777777" w:rsidR="00031A5A" w:rsidRPr="00897DF2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198F138" w14:textId="77777777" w:rsidR="00031A5A" w:rsidRPr="00897DF2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undersigned, being all the shareholders of [YOUR COMPANY NAME], hereby sign the following annual resolutions:</w:t>
      </w:r>
    </w:p>
    <w:p w14:paraId="6198F139" w14:textId="77777777" w:rsidR="00031A5A" w:rsidRPr="00897DF2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198F13A" w14:textId="77777777" w:rsidR="00031A5A" w:rsidRPr="00897DF2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</w:p>
    <w:p w14:paraId="6198F13B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RESOLVED THAT:</w:t>
      </w:r>
    </w:p>
    <w:p w14:paraId="6198F13C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3D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se resolutions are in place of an annual meeting of shareholders of the company.</w:t>
      </w:r>
    </w:p>
    <w:p w14:paraId="6198F13E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3F" w14:textId="77777777" w:rsidR="00031A5A" w:rsidRPr="00897DF2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financial statements of the company for the fiscal year ended [MONTH AND DAY], prepared by [ACCOUNTANTS’ NAME], Chartered Accountants, under their comments dated [DATE], are received.</w:t>
      </w:r>
    </w:p>
    <w:p w14:paraId="6198F140" w14:textId="4885182A" w:rsidR="00031A5A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4FCE0FE" w14:textId="77777777" w:rsidR="002F35BE" w:rsidRPr="00897DF2" w:rsidRDefault="002F35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198F141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R</w:t>
      </w:r>
    </w:p>
    <w:p w14:paraId="6198F142" w14:textId="59DD7094" w:rsidR="00031A5A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F34D2BB" w14:textId="77777777" w:rsidR="002F35BE" w:rsidRPr="00B6019C" w:rsidRDefault="002F35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43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financial statements of the company for the fiscal year ended [MONTH AND DAY], prepared by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AUDITORS' NAMES], under their audit report dated [DATE], are approved.</w:t>
      </w:r>
    </w:p>
    <w:p w14:paraId="6198F144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45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IRECTORS NAMES] are continued as directors of the company.</w:t>
      </w:r>
    </w:p>
    <w:p w14:paraId="6198F146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47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97DF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 auditor be appointed for the current fiscal year of the company.</w:t>
      </w:r>
    </w:p>
    <w:p w14:paraId="6198F148" w14:textId="64505307" w:rsidR="00031A5A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88E1CD0" w14:textId="77777777" w:rsidR="002F35BE" w:rsidRPr="00B6019C" w:rsidRDefault="002F35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49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R</w:t>
      </w:r>
    </w:p>
    <w:p w14:paraId="6198F14A" w14:textId="7EF45FA1" w:rsidR="00031A5A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0059E4D" w14:textId="77777777" w:rsidR="002F35BE" w:rsidRPr="00B6019C" w:rsidRDefault="002F35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4B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AUDITOR NAMES] are appointed the auditors of the company for the current fiscal year.</w:t>
      </w:r>
    </w:p>
    <w:p w14:paraId="6198F14C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</w:t>
      </w:r>
    </w:p>
    <w:p w14:paraId="6198F14D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4632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acts of the Board of Directors since the last annual meeting of shareholders are approved and ratified.</w:t>
      </w:r>
    </w:p>
    <w:p w14:paraId="6198F14E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4F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IRECTOR NAME] is elected as a director of the company.</w:t>
      </w:r>
    </w:p>
    <w:p w14:paraId="6198F150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1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By-Law No. [NUMBER] passed by the Board of Directors of the company is confirmed. </w:t>
      </w:r>
    </w:p>
    <w:p w14:paraId="6198F152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3" w14:textId="55D99436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application to amend the Articles of </w:t>
      </w:r>
      <w:r w:rsidR="0009258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mpany [OR LETTERS PATENT] of the company in the</w:t>
      </w:r>
      <w:r w:rsidR="00F175A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raught 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form appended as </w:t>
      </w:r>
      <w:r w:rsidR="0009258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ppendix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 to these resolutions is approved.</w:t>
      </w:r>
    </w:p>
    <w:p w14:paraId="6198F154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5" w14:textId="04F4EB88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lastRenderedPageBreak/>
        <w:t>The proposed sale by the company of substantially all its assets to [PURCHASER NAME] in accordance with the</w:t>
      </w:r>
      <w:r w:rsidR="00F175A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raught 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greement of purchase and sale appended as </w:t>
      </w:r>
      <w:r w:rsidR="0009258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ppendix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 to these resolutions is approved.</w:t>
      </w:r>
    </w:p>
    <w:p w14:paraId="6198F156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7" w14:textId="77777777" w:rsidR="00031A5A" w:rsidRPr="00B6019C" w:rsidRDefault="00554E5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IRECTOR NAME] is removed as a director of the company.</w:t>
      </w:r>
    </w:p>
    <w:p w14:paraId="6198F158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9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A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ated:</w:t>
      </w: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>[DATE]</w:t>
      </w:r>
    </w:p>
    <w:p w14:paraId="6198F15B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C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5D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6198F15E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SHAREHOLDER NAME]</w:t>
      </w:r>
    </w:p>
    <w:p w14:paraId="6198F15F" w14:textId="14CCF685" w:rsidR="00031A5A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61A111A" w14:textId="77777777" w:rsidR="00092583" w:rsidRPr="00B6019C" w:rsidRDefault="0009258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60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98F161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B6019C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6198F162" w14:textId="77777777" w:rsidR="00031A5A" w:rsidRPr="00B6019C" w:rsidRDefault="00554E5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6019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SHAREHOLDER NAME]</w:t>
      </w:r>
    </w:p>
    <w:p w14:paraId="6198F163" w14:textId="77777777" w:rsidR="00031A5A" w:rsidRPr="00B6019C" w:rsidRDefault="00031A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031A5A" w:rsidRPr="00B6019C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316A2" w14:textId="77777777" w:rsidR="00A22D29" w:rsidRDefault="00A22D29">
      <w:r>
        <w:separator/>
      </w:r>
    </w:p>
  </w:endnote>
  <w:endnote w:type="continuationSeparator" w:id="0">
    <w:p w14:paraId="7EE86345" w14:textId="77777777" w:rsidR="00A22D29" w:rsidRDefault="00A22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8F165" w14:textId="3B259C47" w:rsidR="00031A5A" w:rsidRDefault="00554E5B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 Shareholders Resolution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6019C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6019C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CD295" w14:textId="77777777" w:rsidR="00A22D29" w:rsidRDefault="00A22D29">
      <w:r>
        <w:separator/>
      </w:r>
    </w:p>
  </w:footnote>
  <w:footnote w:type="continuationSeparator" w:id="0">
    <w:p w14:paraId="5F56F358" w14:textId="77777777" w:rsidR="00A22D29" w:rsidRDefault="00A22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8F164" w14:textId="77777777" w:rsidR="00031A5A" w:rsidRDefault="00031A5A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956CF"/>
    <w:multiLevelType w:val="singleLevel"/>
    <w:tmpl w:val="F62ED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TIxtDA0Mjc0NDNV0lEKTi0uzszPAykwqQUA980XVSwAAAA="/>
    <w:docVar w:name="Description" w:val="This template can be used as an example of a Board's annual Resolutions. It is a way of documenting decisions made by a Corporation's Board of Directors or Shareholders on behalf of the Corporation in writing. You can find more examples of useful board resolution templates here  https://www.templateguru.co.za/documents/board-resolutions/"/>
    <w:docVar w:name="Excerpt" w:val="SHAREHOLDERS RESOLUTION OF [YOUR COMPANY NAME]   The financial statements of the company for the fiscal year ended [MONTH AND DAY], prepared by [AUDITORS' NAMES], under their audit report dated [DATE], are approved._x000a_"/>
    <w:docVar w:name="Tags" w:val="planning and management, board resolution, business document, entrepreneur, entrepreneurship, shareholders resolution, shareholders resolution template, shareholders resolution example"/>
  </w:docVars>
  <w:rsids>
    <w:rsidRoot w:val="00031A5A"/>
    <w:rsid w:val="00005012"/>
    <w:rsid w:val="00031A5A"/>
    <w:rsid w:val="00092583"/>
    <w:rsid w:val="001F685C"/>
    <w:rsid w:val="00271770"/>
    <w:rsid w:val="002F35BE"/>
    <w:rsid w:val="0033611D"/>
    <w:rsid w:val="00346324"/>
    <w:rsid w:val="00515597"/>
    <w:rsid w:val="00554E5B"/>
    <w:rsid w:val="007107E7"/>
    <w:rsid w:val="00897DF2"/>
    <w:rsid w:val="00A026B7"/>
    <w:rsid w:val="00A22D29"/>
    <w:rsid w:val="00B6019C"/>
    <w:rsid w:val="00B80438"/>
    <w:rsid w:val="00BD2DAB"/>
    <w:rsid w:val="00E87F1C"/>
    <w:rsid w:val="00F175AE"/>
    <w:rsid w:val="00FA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8F1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spacing w:after="240"/>
      <w:ind w:firstLine="1440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8</Words>
  <Characters>1339</Characters>
  <Application>Microsoft Office Word</Application>
  <DocSecurity>0</DocSecurity>
  <Lines>6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EHOLDERS RESOLUTION</vt:lpstr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3T07:21:00Z</dcterms:created>
  <dcterms:modified xsi:type="dcterms:W3CDTF">2019-10-21T19:16:00Z</dcterms:modified>
  <cp:category/>
</cp:coreProperties>
</file>